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3.png" ContentType="image/png"/>
  <Override PartName="/word/media/rId28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6d4631194ce22d7c0eeb7e829c2c0618093e44"/>
    <w:p>
      <w:pPr>
        <w:pStyle w:val="Heading2"/>
      </w:pPr>
      <w:r>
        <w:t xml:space="preserve">Unit 1 Lesson 14: Escribamos y resolvamos ecuaciones con números desconocidos</w:t>
      </w:r>
    </w:p>
    <w:bookmarkEnd w:id="20"/>
    <w:bookmarkStart w:id="22" w:name="wu-conversación-numérica-cincos-warm-up"/>
    <w:p>
      <w:pPr>
        <w:pStyle w:val="Heading3"/>
      </w:pPr>
      <w:r>
        <w:t xml:space="preserve">WU Conversación numérica: Cinco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1</m:t>
        </m:r>
        <m:r>
          <m:rPr>
            <m:sty m:val="p"/>
          </m:rPr>
          <m:t>×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×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5</m:t>
        </m:r>
      </m:oMath>
    </w:p>
    <w:bookmarkEnd w:id="21"/>
    <w:bookmarkEnd w:id="22"/>
    <w:bookmarkStart w:id="27" w:name="X543ee6af1e74257818daa189afb644b5d166de7"/>
    <w:p>
      <w:pPr>
        <w:pStyle w:val="Heading3"/>
      </w:pPr>
      <w:r>
        <w:t xml:space="preserve">1 Clasificación de tarjetas: Números desconocido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u profesor te va a dar un grupo de tarjetas. Empareja cada ecuación con una situación o con un diagrama.</w:t>
      </w:r>
    </w:p>
    <w:p>
      <w:pPr>
        <w:pStyle w:val="BodyText"/>
      </w:pPr>
      <w:r>
        <w:drawing>
          <wp:inline>
            <wp:extent cx="5943600" cy="799684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62032.75697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96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41" w:name="X6b6482f5e5012e28b2b1770b5dfd64b860b2126"/>
    <w:p>
      <w:pPr>
        <w:pStyle w:val="Heading3"/>
      </w:pPr>
      <w:r>
        <w:t xml:space="preserve">2 Escribamos ecuaciones que tengan un número desconocido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En cada caso, escribe una ecuación que represente el diagrama o la situación. Usa un símbolo para representar el número desconocido. Prepárate para compartir tu razonamiento.</w:t>
      </w:r>
    </w:p>
    <w:p>
      <w:pPr>
        <w:numPr>
          <w:ilvl w:val="0"/>
          <w:numId w:val="1002"/>
        </w:numPr>
        <w:pStyle w:val="Compact"/>
      </w:pPr>
      <w:r>
        <w:t xml:space="preserve">Encuentra el número que hace que la ecuación sea verdadera. Reescribe la ecuación con la solución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agrama o si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uación con símbo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uación con solu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2971800" cy="640091"/>
                  <wp:effectExtent b="0" l="0" r="0" t="0"/>
                  <wp:docPr descr="Diagram. 2 parts. 1 part labeled 5 and other part blank. Total length, 35.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62032.8119395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6400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Jada tiene varios paquetes de tarjetas de deportes. Cada paquete tiene 5 tarjetas. Si Jada tiene 45 tarjetas, ¿cuántos paquetes de tarjetas tiene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2971800" cy="640091"/>
                  <wp:effectExtent b="0" l="0" r="0" t="0"/>
                  <wp:docPr descr="Diagram. A rectangle split into 5 parts, each labeled 2. Total length, question mark.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62032.8534257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6400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2971800" cy="640091"/>
                  <wp:effectExtent b="0" l="0" r="0" t="0"/>
                  <wp:docPr descr="Diagram. 2 parts. 1 part labeled 5 and other part blank. Total length, 30.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62032.8947806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6400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 la escuela hay 6 bolsas. En cada bolsa hay 10 balones de baloncesto. ¿Cuántos balones de baloncesto hay en la escuela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3:53Z</dcterms:created>
  <dcterms:modified xsi:type="dcterms:W3CDTF">2022-12-14T23:5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AbFVfVsvpfz+opw2N1RARf5pt7A2AWn81cmJse7PuskAoAMmeRGyjYeKW6JuX1pLhHfWNRSWLx23cNWs7Q9tg==</vt:lpwstr>
  </property>
</Properties>
</file>